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BCBEFE" w14:textId="37F84202" w:rsidR="00F51954" w:rsidRPr="00F51954" w:rsidRDefault="00710B31" w:rsidP="002835DB">
      <w:pPr>
        <w:spacing w:before="100" w:beforeAutospacing="1" w:after="100" w:afterAutospacing="1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34F91AF" wp14:editId="6415A32B">
            <wp:simplePos x="0" y="0"/>
            <wp:positionH relativeFrom="column">
              <wp:posOffset>4404995</wp:posOffset>
            </wp:positionH>
            <wp:positionV relativeFrom="paragraph">
              <wp:posOffset>134620</wp:posOffset>
            </wp:positionV>
            <wp:extent cx="1932940" cy="2166620"/>
            <wp:effectExtent l="0" t="0" r="0" b="5080"/>
            <wp:wrapSquare wrapText="bothSides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940" cy="2166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51954" w:rsidRPr="00F51954">
        <w:rPr>
          <w:rFonts w:ascii="Calibri" w:hAnsi="Calibri" w:cs="Calibri"/>
          <w:b/>
          <w:bCs/>
          <w:sz w:val="76"/>
          <w:szCs w:val="76"/>
        </w:rPr>
        <w:t xml:space="preserve">WELCOME TO </w:t>
      </w:r>
      <w:r w:rsidR="00F51954">
        <w:rPr>
          <w:rFonts w:ascii="Calibri" w:hAnsi="Calibri" w:cs="Calibri"/>
          <w:b/>
          <w:bCs/>
          <w:sz w:val="76"/>
          <w:szCs w:val="76"/>
        </w:rPr>
        <w:t>SYDNEY CITY OZTAG</w:t>
      </w:r>
      <w:r w:rsidRPr="00710B31">
        <w:rPr>
          <w:noProof/>
        </w:rPr>
        <w:t xml:space="preserve"> </w:t>
      </w:r>
    </w:p>
    <w:p w14:paraId="04F7CE8C" w14:textId="3D5D18DF" w:rsidR="00F51954" w:rsidRPr="00710B31" w:rsidRDefault="00F51954" w:rsidP="00F51954">
      <w:p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 xml:space="preserve">Here you will find the competition rules &amp; regulations for the Sydney City competition. All delegates are to read through this while also passing this information to their team members. </w:t>
      </w:r>
    </w:p>
    <w:p w14:paraId="31BB9425" w14:textId="165A97DE" w:rsidR="00F51954" w:rsidRPr="00710B31" w:rsidRDefault="00F51954" w:rsidP="00F51954">
      <w:p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 xml:space="preserve">All teams will comply with these regulations &amp; failure to do so will result in penalties being imposed. </w:t>
      </w:r>
    </w:p>
    <w:p w14:paraId="2C80CA36" w14:textId="63DA33AF" w:rsidR="002835DB" w:rsidRPr="00710B31" w:rsidRDefault="002835DB" w:rsidP="00F51954">
      <w:pPr>
        <w:spacing w:before="100" w:beforeAutospacing="1" w:after="100" w:afterAutospacing="1"/>
        <w:rPr>
          <w:rFonts w:asciiTheme="minorHAnsi" w:hAnsiTheme="minorHAnsi" w:cstheme="minorHAnsi"/>
          <w:b/>
          <w:bCs/>
          <w:sz w:val="22"/>
          <w:szCs w:val="22"/>
        </w:rPr>
      </w:pPr>
    </w:p>
    <w:p w14:paraId="44FDB803" w14:textId="723B2BB2" w:rsidR="002835DB" w:rsidRPr="00710B31" w:rsidRDefault="002835DB" w:rsidP="002835DB">
      <w:pPr>
        <w:spacing w:before="100" w:beforeAutospacing="1" w:after="100" w:afterAutospacing="1"/>
        <w:jc w:val="center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 w:rsidRPr="00710B31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COVID RESTRICTIONS </w:t>
      </w:r>
    </w:p>
    <w:p w14:paraId="6308505C" w14:textId="01BD2200" w:rsidR="002835DB" w:rsidRPr="00710B31" w:rsidRDefault="002835DB" w:rsidP="002835DB">
      <w:pPr>
        <w:pStyle w:val="ListParagraph"/>
        <w:numPr>
          <w:ilvl w:val="0"/>
          <w:numId w:val="7"/>
        </w:numPr>
        <w:spacing w:before="100" w:beforeAutospacing="1" w:after="100" w:afterAutospacing="1"/>
        <w:rPr>
          <w:rFonts w:asciiTheme="minorHAnsi" w:hAnsiTheme="minorHAnsi" w:cstheme="minorHAnsi"/>
          <w:b/>
          <w:bCs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 xml:space="preserve"> All players must sign on at the admin desk prior to taking the field- this is a MUST, any player that takes the field without signing on will result in an automatic loss and a </w:t>
      </w:r>
      <w:proofErr w:type="gramStart"/>
      <w:r w:rsidRPr="00710B31">
        <w:rPr>
          <w:rFonts w:asciiTheme="minorHAnsi" w:hAnsiTheme="minorHAnsi" w:cstheme="minorHAnsi"/>
          <w:sz w:val="22"/>
          <w:szCs w:val="22"/>
        </w:rPr>
        <w:t>3 point</w:t>
      </w:r>
      <w:proofErr w:type="gramEnd"/>
      <w:r w:rsidRPr="00710B31">
        <w:rPr>
          <w:rFonts w:asciiTheme="minorHAnsi" w:hAnsiTheme="minorHAnsi" w:cstheme="minorHAnsi"/>
          <w:sz w:val="22"/>
          <w:szCs w:val="22"/>
        </w:rPr>
        <w:t xml:space="preserve"> deduction on the points table </w:t>
      </w:r>
    </w:p>
    <w:p w14:paraId="4FCE04A2" w14:textId="04FB81FA" w:rsidR="002835DB" w:rsidRPr="00710B31" w:rsidRDefault="002835DB" w:rsidP="002835DB">
      <w:pPr>
        <w:pStyle w:val="ListParagraph"/>
        <w:numPr>
          <w:ilvl w:val="0"/>
          <w:numId w:val="7"/>
        </w:numPr>
        <w:spacing w:before="100" w:beforeAutospacing="1" w:after="100" w:afterAutospacing="1"/>
        <w:rPr>
          <w:rFonts w:asciiTheme="minorHAnsi" w:hAnsiTheme="minorHAnsi" w:cstheme="minorHAnsi"/>
          <w:b/>
          <w:bCs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>Till the 1</w:t>
      </w:r>
      <w:r w:rsidRPr="00710B31">
        <w:rPr>
          <w:rFonts w:asciiTheme="minorHAnsi" w:hAnsiTheme="minorHAnsi" w:cstheme="minorHAnsi"/>
          <w:sz w:val="22"/>
          <w:szCs w:val="22"/>
          <w:vertAlign w:val="superscript"/>
        </w:rPr>
        <w:t>st</w:t>
      </w:r>
      <w:r w:rsidRPr="00710B31">
        <w:rPr>
          <w:rFonts w:asciiTheme="minorHAnsi" w:hAnsiTheme="minorHAnsi" w:cstheme="minorHAnsi"/>
          <w:sz w:val="22"/>
          <w:szCs w:val="22"/>
        </w:rPr>
        <w:t xml:space="preserve"> of December</w:t>
      </w:r>
      <w:r w:rsidR="00710B31" w:rsidRPr="00710B31">
        <w:rPr>
          <w:rFonts w:asciiTheme="minorHAnsi" w:hAnsiTheme="minorHAnsi" w:cstheme="minorHAnsi"/>
          <w:sz w:val="22"/>
          <w:szCs w:val="22"/>
        </w:rPr>
        <w:t>,</w:t>
      </w:r>
      <w:r w:rsidRPr="00710B31">
        <w:rPr>
          <w:rFonts w:asciiTheme="minorHAnsi" w:hAnsiTheme="minorHAnsi" w:cstheme="minorHAnsi"/>
          <w:sz w:val="22"/>
          <w:szCs w:val="22"/>
        </w:rPr>
        <w:t xml:space="preserve"> only those players that </w:t>
      </w:r>
      <w:r w:rsidR="00907C36" w:rsidRPr="00710B31">
        <w:rPr>
          <w:rFonts w:asciiTheme="minorHAnsi" w:hAnsiTheme="minorHAnsi" w:cstheme="minorHAnsi"/>
          <w:sz w:val="22"/>
          <w:szCs w:val="22"/>
        </w:rPr>
        <w:t xml:space="preserve">are double vaccinated </w:t>
      </w:r>
      <w:r w:rsidR="00710B31" w:rsidRPr="00710B31">
        <w:rPr>
          <w:rFonts w:asciiTheme="minorHAnsi" w:hAnsiTheme="minorHAnsi" w:cstheme="minorHAnsi"/>
          <w:sz w:val="22"/>
          <w:szCs w:val="22"/>
        </w:rPr>
        <w:t>can</w:t>
      </w:r>
      <w:r w:rsidR="00907C36" w:rsidRPr="00710B31">
        <w:rPr>
          <w:rFonts w:asciiTheme="minorHAnsi" w:hAnsiTheme="minorHAnsi" w:cstheme="minorHAnsi"/>
          <w:sz w:val="22"/>
          <w:szCs w:val="22"/>
        </w:rPr>
        <w:t xml:space="preserve"> play- all players prior to their first game must show an admin staff that they are double vaccinated. </w:t>
      </w:r>
    </w:p>
    <w:p w14:paraId="3EEFB4C2" w14:textId="63F9E60E" w:rsidR="00907C36" w:rsidRPr="00710B31" w:rsidRDefault="00907C36" w:rsidP="002835DB">
      <w:pPr>
        <w:pStyle w:val="ListParagraph"/>
        <w:numPr>
          <w:ilvl w:val="0"/>
          <w:numId w:val="7"/>
        </w:numPr>
        <w:spacing w:before="100" w:beforeAutospacing="1" w:after="100" w:afterAutospacing="1"/>
        <w:rPr>
          <w:rFonts w:asciiTheme="minorHAnsi" w:hAnsiTheme="minorHAnsi" w:cstheme="minorHAnsi"/>
          <w:b/>
          <w:bCs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>Spectators are allowed to attend games, however</w:t>
      </w:r>
      <w:r w:rsidR="00710B31" w:rsidRPr="00710B31">
        <w:rPr>
          <w:rFonts w:asciiTheme="minorHAnsi" w:hAnsiTheme="minorHAnsi" w:cstheme="minorHAnsi"/>
          <w:sz w:val="22"/>
          <w:szCs w:val="22"/>
        </w:rPr>
        <w:t>,</w:t>
      </w:r>
      <w:r w:rsidRPr="00710B31">
        <w:rPr>
          <w:rFonts w:asciiTheme="minorHAnsi" w:hAnsiTheme="minorHAnsi" w:cstheme="minorHAnsi"/>
          <w:sz w:val="22"/>
          <w:szCs w:val="22"/>
        </w:rPr>
        <w:t xml:space="preserve"> must sign on at the admin desk </w:t>
      </w:r>
    </w:p>
    <w:p w14:paraId="042F2DA1" w14:textId="1B9709FE" w:rsidR="00F51954" w:rsidRPr="00710B31" w:rsidRDefault="00F51954" w:rsidP="00F51954">
      <w:pPr>
        <w:spacing w:before="100" w:beforeAutospacing="1" w:after="100" w:afterAutospacing="1"/>
        <w:jc w:val="center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b/>
          <w:bCs/>
          <w:color w:val="FF0000"/>
          <w:sz w:val="22"/>
          <w:szCs w:val="22"/>
        </w:rPr>
        <w:t>UNIFORM:</w:t>
      </w:r>
    </w:p>
    <w:p w14:paraId="20F63954" w14:textId="4A98ABDF" w:rsidR="00F51954" w:rsidRPr="00710B31" w:rsidRDefault="00F51954" w:rsidP="00F51954">
      <w:pPr>
        <w:numPr>
          <w:ilvl w:val="0"/>
          <w:numId w:val="1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 xml:space="preserve">No jewellery is to be worn whilst playing includes watches, rings or necklaces. </w:t>
      </w:r>
    </w:p>
    <w:p w14:paraId="11E1C5E2" w14:textId="1369916D" w:rsidR="00F51954" w:rsidRPr="00710B31" w:rsidRDefault="00F51954" w:rsidP="00710B31">
      <w:pPr>
        <w:numPr>
          <w:ilvl w:val="0"/>
          <w:numId w:val="1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 xml:space="preserve">No Tag20 or Tag League shorts are permitted to be worn at the competition. If a player is found to be wearing these </w:t>
      </w:r>
      <w:proofErr w:type="gramStart"/>
      <w:r w:rsidRPr="00710B31">
        <w:rPr>
          <w:rFonts w:asciiTheme="minorHAnsi" w:hAnsiTheme="minorHAnsi" w:cstheme="minorHAnsi"/>
          <w:sz w:val="22"/>
          <w:szCs w:val="22"/>
        </w:rPr>
        <w:t>shorts</w:t>
      </w:r>
      <w:proofErr w:type="gramEnd"/>
      <w:r w:rsidRPr="00710B31">
        <w:rPr>
          <w:rFonts w:asciiTheme="minorHAnsi" w:hAnsiTheme="minorHAnsi" w:cstheme="minorHAnsi"/>
          <w:sz w:val="22"/>
          <w:szCs w:val="22"/>
        </w:rPr>
        <w:t xml:space="preserve"> then they will be asked to leave the field &amp; will only be able to return once OZTAG approved shorts are worn. All shorts </w:t>
      </w:r>
      <w:r w:rsidRPr="00710B31">
        <w:rPr>
          <w:rFonts w:asciiTheme="minorHAnsi" w:hAnsiTheme="minorHAnsi" w:cstheme="minorHAnsi"/>
          <w:b/>
          <w:bCs/>
          <w:sz w:val="22"/>
          <w:szCs w:val="22"/>
        </w:rPr>
        <w:t xml:space="preserve">MUST </w:t>
      </w:r>
      <w:r w:rsidRPr="00710B31">
        <w:rPr>
          <w:rFonts w:asciiTheme="minorHAnsi" w:hAnsiTheme="minorHAnsi" w:cstheme="minorHAnsi"/>
          <w:sz w:val="22"/>
          <w:szCs w:val="22"/>
        </w:rPr>
        <w:t xml:space="preserve">have the OZTAG logo on them. </w:t>
      </w:r>
    </w:p>
    <w:p w14:paraId="2357CCF4" w14:textId="4C53EF33" w:rsidR="00F51954" w:rsidRPr="00710B31" w:rsidRDefault="00710B31" w:rsidP="00F51954">
      <w:pPr>
        <w:numPr>
          <w:ilvl w:val="0"/>
          <w:numId w:val="1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>A</w:t>
      </w:r>
      <w:r w:rsidR="00F51954" w:rsidRPr="00710B31">
        <w:rPr>
          <w:rFonts w:asciiTheme="minorHAnsi" w:hAnsiTheme="minorHAnsi" w:cstheme="minorHAnsi"/>
          <w:sz w:val="22"/>
          <w:szCs w:val="22"/>
        </w:rPr>
        <w:t xml:space="preserve">ll shorts </w:t>
      </w:r>
      <w:r w:rsidR="00F51954" w:rsidRPr="00710B31">
        <w:rPr>
          <w:rFonts w:asciiTheme="minorHAnsi" w:hAnsiTheme="minorHAnsi" w:cstheme="minorHAnsi"/>
          <w:b/>
          <w:bCs/>
          <w:sz w:val="22"/>
          <w:szCs w:val="22"/>
        </w:rPr>
        <w:t xml:space="preserve">MUST </w:t>
      </w:r>
      <w:r w:rsidR="00F51954" w:rsidRPr="00710B31">
        <w:rPr>
          <w:rFonts w:asciiTheme="minorHAnsi" w:hAnsiTheme="minorHAnsi" w:cstheme="minorHAnsi"/>
          <w:sz w:val="22"/>
          <w:szCs w:val="22"/>
        </w:rPr>
        <w:t xml:space="preserve">be purchased from OZTAG, having the logo/label on them. No other shorts are permitted. </w:t>
      </w:r>
    </w:p>
    <w:p w14:paraId="719C8AFA" w14:textId="10A4750D" w:rsidR="00F51954" w:rsidRPr="00710B31" w:rsidRDefault="00F51954" w:rsidP="00F51954">
      <w:pPr>
        <w:numPr>
          <w:ilvl w:val="0"/>
          <w:numId w:val="1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 xml:space="preserve">Closed shoes </w:t>
      </w:r>
      <w:r w:rsidRPr="00710B31">
        <w:rPr>
          <w:rFonts w:asciiTheme="minorHAnsi" w:hAnsiTheme="minorHAnsi" w:cstheme="minorHAnsi"/>
          <w:b/>
          <w:bCs/>
          <w:sz w:val="22"/>
          <w:szCs w:val="22"/>
        </w:rPr>
        <w:t xml:space="preserve">MUST </w:t>
      </w:r>
      <w:r w:rsidRPr="00710B31">
        <w:rPr>
          <w:rFonts w:asciiTheme="minorHAnsi" w:hAnsiTheme="minorHAnsi" w:cstheme="minorHAnsi"/>
          <w:sz w:val="22"/>
          <w:szCs w:val="22"/>
        </w:rPr>
        <w:t xml:space="preserve">be worn. No metal studs are permitted. If a player has the incorrect </w:t>
      </w:r>
      <w:proofErr w:type="gramStart"/>
      <w:r w:rsidRPr="00710B31">
        <w:rPr>
          <w:rFonts w:asciiTheme="minorHAnsi" w:hAnsiTheme="minorHAnsi" w:cstheme="minorHAnsi"/>
          <w:sz w:val="22"/>
          <w:szCs w:val="22"/>
        </w:rPr>
        <w:t>shoes</w:t>
      </w:r>
      <w:proofErr w:type="gramEnd"/>
      <w:r w:rsidRPr="00710B31">
        <w:rPr>
          <w:rFonts w:asciiTheme="minorHAnsi" w:hAnsiTheme="minorHAnsi" w:cstheme="minorHAnsi"/>
          <w:sz w:val="22"/>
          <w:szCs w:val="22"/>
        </w:rPr>
        <w:t xml:space="preserve"> then they will be asked to leave the field. </w:t>
      </w:r>
    </w:p>
    <w:p w14:paraId="348F9BAC" w14:textId="4450DB4E" w:rsidR="00F51954" w:rsidRDefault="00F51954" w:rsidP="00F51954">
      <w:pPr>
        <w:numPr>
          <w:ilvl w:val="0"/>
          <w:numId w:val="1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 xml:space="preserve">All playing shirts </w:t>
      </w:r>
      <w:r w:rsidRPr="00710B31">
        <w:rPr>
          <w:rFonts w:asciiTheme="minorHAnsi" w:hAnsiTheme="minorHAnsi" w:cstheme="minorHAnsi"/>
          <w:b/>
          <w:bCs/>
          <w:sz w:val="22"/>
          <w:szCs w:val="22"/>
        </w:rPr>
        <w:t xml:space="preserve">MUST </w:t>
      </w:r>
      <w:r w:rsidRPr="00710B31">
        <w:rPr>
          <w:rFonts w:asciiTheme="minorHAnsi" w:hAnsiTheme="minorHAnsi" w:cstheme="minorHAnsi"/>
          <w:sz w:val="22"/>
          <w:szCs w:val="22"/>
        </w:rPr>
        <w:t xml:space="preserve">be of the exact same design, colour &amp; number (NO TAPPED ON OR HANDWRITTEN NUMBERS). All teams are to be incorrect uniform by Round 3 onwards or </w:t>
      </w:r>
      <w:r w:rsidR="004F5AC0">
        <w:rPr>
          <w:rFonts w:asciiTheme="minorHAnsi" w:hAnsiTheme="minorHAnsi" w:cstheme="minorHAnsi"/>
          <w:sz w:val="22"/>
          <w:szCs w:val="22"/>
        </w:rPr>
        <w:t>1</w:t>
      </w:r>
      <w:r w:rsidRPr="00710B31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Pr="00710B31">
        <w:rPr>
          <w:rFonts w:asciiTheme="minorHAnsi" w:hAnsiTheme="minorHAnsi" w:cstheme="minorHAnsi"/>
          <w:sz w:val="22"/>
          <w:szCs w:val="22"/>
        </w:rPr>
        <w:t>tries</w:t>
      </w:r>
      <w:proofErr w:type="gramEnd"/>
      <w:r w:rsidRPr="00710B31">
        <w:rPr>
          <w:rFonts w:asciiTheme="minorHAnsi" w:hAnsiTheme="minorHAnsi" w:cstheme="minorHAnsi"/>
          <w:sz w:val="22"/>
          <w:szCs w:val="22"/>
        </w:rPr>
        <w:t xml:space="preserve"> will be awarded to the opposing team for each incorrect top. </w:t>
      </w:r>
    </w:p>
    <w:p w14:paraId="3B0EA481" w14:textId="3751224E" w:rsidR="004F5AC0" w:rsidRPr="00710B31" w:rsidRDefault="004F5AC0" w:rsidP="00F51954">
      <w:pPr>
        <w:numPr>
          <w:ilvl w:val="0"/>
          <w:numId w:val="1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eams that are looking to order jerseys can order through </w:t>
      </w:r>
      <w:hyperlink r:id="rId6" w:history="1">
        <w:r w:rsidRPr="00EE5F8E">
          <w:rPr>
            <w:rStyle w:val="Hyperlink"/>
            <w:rFonts w:asciiTheme="minorHAnsi" w:hAnsiTheme="minorHAnsi" w:cstheme="minorHAnsi"/>
            <w:sz w:val="22"/>
            <w:szCs w:val="22"/>
          </w:rPr>
          <w:t>https://www.goodfellowssports.com.au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or contact Jim on 0433 070 754 and mention Sydney City Oztag- any team that orders through this will also be exempt from the try deduction if jersey’s haven’t arrived by RD 3 </w:t>
      </w:r>
    </w:p>
    <w:p w14:paraId="0453D8EC" w14:textId="77777777" w:rsidR="00F51954" w:rsidRPr="00710B31" w:rsidRDefault="00F51954" w:rsidP="00F51954">
      <w:pPr>
        <w:spacing w:before="100" w:beforeAutospacing="1" w:after="100" w:afterAutospacing="1"/>
        <w:ind w:left="720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b/>
          <w:bCs/>
          <w:sz w:val="22"/>
          <w:szCs w:val="22"/>
        </w:rPr>
        <w:t xml:space="preserve">ALL PLAYERS ARE REQUIRED TO WEAR THEIR ASSIGNED SHIRT NUMBER THAT HAS BEEN RECORDED ON THE TEAM REGISTRATION FORM. </w:t>
      </w:r>
    </w:p>
    <w:p w14:paraId="4A111398" w14:textId="686E37EB" w:rsidR="00F51954" w:rsidRPr="00710B31" w:rsidRDefault="00F51954" w:rsidP="00F51954">
      <w:pPr>
        <w:spacing w:before="100" w:beforeAutospacing="1" w:after="100" w:afterAutospacing="1"/>
        <w:jc w:val="center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b/>
          <w:bCs/>
          <w:color w:val="FF0000"/>
          <w:sz w:val="22"/>
          <w:szCs w:val="22"/>
        </w:rPr>
        <w:t>TEAM REGISTRATION:</w:t>
      </w:r>
    </w:p>
    <w:p w14:paraId="65B30B36" w14:textId="77777777" w:rsidR="00710B31" w:rsidRDefault="00F51954" w:rsidP="00710B31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lastRenderedPageBreak/>
        <w:t xml:space="preserve">If a team makes full payment for 10 registered players ($1200) before the season starts, they will receive </w:t>
      </w:r>
      <w:r w:rsidR="00FA3D36" w:rsidRPr="00710B31">
        <w:rPr>
          <w:rFonts w:asciiTheme="minorHAnsi" w:hAnsiTheme="minorHAnsi" w:cstheme="minorHAnsi"/>
          <w:sz w:val="22"/>
          <w:szCs w:val="22"/>
        </w:rPr>
        <w:t xml:space="preserve">3 </w:t>
      </w:r>
      <w:r w:rsidRPr="00710B31">
        <w:rPr>
          <w:rFonts w:asciiTheme="minorHAnsi" w:hAnsiTheme="minorHAnsi" w:cstheme="minorHAnsi"/>
          <w:sz w:val="22"/>
          <w:szCs w:val="22"/>
        </w:rPr>
        <w:t xml:space="preserve">bonus points.  </w:t>
      </w:r>
    </w:p>
    <w:p w14:paraId="31D3AC83" w14:textId="739CE319" w:rsidR="00710B31" w:rsidRDefault="00F51954" w:rsidP="00710B31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 xml:space="preserve">All payments made on Round </w:t>
      </w:r>
      <w:r w:rsidR="004F5AC0">
        <w:rPr>
          <w:rFonts w:asciiTheme="minorHAnsi" w:hAnsiTheme="minorHAnsi" w:cstheme="minorHAnsi"/>
          <w:sz w:val="22"/>
          <w:szCs w:val="22"/>
        </w:rPr>
        <w:t>1</w:t>
      </w:r>
      <w:r w:rsidRPr="00710B31">
        <w:rPr>
          <w:rFonts w:asciiTheme="minorHAnsi" w:hAnsiTheme="minorHAnsi" w:cstheme="minorHAnsi"/>
          <w:sz w:val="22"/>
          <w:szCs w:val="22"/>
        </w:rPr>
        <w:t xml:space="preserve"> or after will occur </w:t>
      </w:r>
      <w:r w:rsidR="00710B31" w:rsidRPr="00710B31">
        <w:rPr>
          <w:rFonts w:asciiTheme="minorHAnsi" w:hAnsiTheme="minorHAnsi" w:cstheme="minorHAnsi"/>
          <w:sz w:val="22"/>
          <w:szCs w:val="22"/>
        </w:rPr>
        <w:t xml:space="preserve">a </w:t>
      </w:r>
      <w:r w:rsidRPr="00710B31">
        <w:rPr>
          <w:rFonts w:asciiTheme="minorHAnsi" w:hAnsiTheme="minorHAnsi" w:cstheme="minorHAnsi"/>
          <w:sz w:val="22"/>
          <w:szCs w:val="22"/>
        </w:rPr>
        <w:t xml:space="preserve">$10 penalty late fee on top of their registration payment. </w:t>
      </w:r>
    </w:p>
    <w:p w14:paraId="39F356D2" w14:textId="77777777" w:rsidR="00710B31" w:rsidRDefault="00F51954" w:rsidP="00710B31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 xml:space="preserve">All team payments &amp; registration forms are to be handed in &amp; completed by Round </w:t>
      </w:r>
      <w:r w:rsidR="00907C36" w:rsidRPr="00710B31">
        <w:rPr>
          <w:rFonts w:asciiTheme="minorHAnsi" w:hAnsiTheme="minorHAnsi" w:cstheme="minorHAnsi"/>
          <w:sz w:val="22"/>
          <w:szCs w:val="22"/>
        </w:rPr>
        <w:t>1</w:t>
      </w:r>
      <w:r w:rsidRPr="00710B31">
        <w:rPr>
          <w:rFonts w:asciiTheme="minorHAnsi" w:hAnsiTheme="minorHAnsi" w:cstheme="minorHAnsi"/>
          <w:sz w:val="22"/>
          <w:szCs w:val="22"/>
        </w:rPr>
        <w:t xml:space="preserve">. Only registered players will be able to take the field &amp; zero points will apply to teams that have not completed their form or finalised payments. </w:t>
      </w:r>
    </w:p>
    <w:p w14:paraId="66A46E98" w14:textId="67B58670" w:rsidR="00710B31" w:rsidRPr="00710B31" w:rsidRDefault="00F51954" w:rsidP="00710B31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 xml:space="preserve">Players </w:t>
      </w:r>
      <w:r w:rsidRPr="00710B31">
        <w:rPr>
          <w:rFonts w:asciiTheme="minorHAnsi" w:hAnsiTheme="minorHAnsi" w:cstheme="minorHAnsi"/>
          <w:b/>
          <w:bCs/>
          <w:sz w:val="22"/>
          <w:szCs w:val="22"/>
        </w:rPr>
        <w:t xml:space="preserve">MUST </w:t>
      </w:r>
      <w:r w:rsidRPr="00710B31">
        <w:rPr>
          <w:rFonts w:asciiTheme="minorHAnsi" w:hAnsiTheme="minorHAnsi" w:cstheme="minorHAnsi"/>
          <w:sz w:val="22"/>
          <w:szCs w:val="22"/>
        </w:rPr>
        <w:t>now play a minimum of 5 games throughout the season to be eligible for finals. However</w:t>
      </w:r>
      <w:r w:rsidR="00710B31" w:rsidRPr="00710B31">
        <w:rPr>
          <w:rFonts w:asciiTheme="minorHAnsi" w:hAnsiTheme="minorHAnsi" w:cstheme="minorHAnsi"/>
          <w:sz w:val="22"/>
          <w:szCs w:val="22"/>
        </w:rPr>
        <w:t>,</w:t>
      </w:r>
      <w:r w:rsidRPr="00710B31">
        <w:rPr>
          <w:rFonts w:asciiTheme="minorHAnsi" w:hAnsiTheme="minorHAnsi" w:cstheme="minorHAnsi"/>
          <w:sz w:val="22"/>
          <w:szCs w:val="22"/>
        </w:rPr>
        <w:t xml:space="preserve"> if an injury has been sustained during that time then evidence will need to be presented for that player to take part in finals. </w:t>
      </w:r>
    </w:p>
    <w:p w14:paraId="5395B44B" w14:textId="54FB323F" w:rsidR="00F51954" w:rsidRPr="00710B31" w:rsidRDefault="00F51954" w:rsidP="00710B31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 xml:space="preserve">All players are required to sign on before their scheduled game time. </w:t>
      </w:r>
      <w:r w:rsidR="004F5AC0">
        <w:rPr>
          <w:rFonts w:asciiTheme="minorHAnsi" w:hAnsiTheme="minorHAnsi" w:cstheme="minorHAnsi"/>
          <w:sz w:val="22"/>
          <w:szCs w:val="22"/>
        </w:rPr>
        <w:t>T</w:t>
      </w:r>
      <w:r w:rsidRPr="00710B31">
        <w:rPr>
          <w:rFonts w:asciiTheme="minorHAnsi" w:hAnsiTheme="minorHAnsi" w:cstheme="minorHAnsi"/>
          <w:sz w:val="22"/>
          <w:szCs w:val="22"/>
        </w:rPr>
        <w:t xml:space="preserve">he referee will then award a try per minute to the opposition for holding the game up. </w:t>
      </w:r>
    </w:p>
    <w:p w14:paraId="31327FF5" w14:textId="63930E43" w:rsidR="00F51954" w:rsidRPr="00710B31" w:rsidRDefault="00F51954" w:rsidP="00F51954">
      <w:pPr>
        <w:spacing w:before="100" w:beforeAutospacing="1" w:after="100" w:afterAutospacing="1"/>
        <w:ind w:left="720"/>
        <w:jc w:val="center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b/>
          <w:bCs/>
          <w:color w:val="FF0000"/>
          <w:sz w:val="22"/>
          <w:szCs w:val="22"/>
        </w:rPr>
        <w:t>GAMES &amp; TIMES:</w:t>
      </w:r>
    </w:p>
    <w:p w14:paraId="2F2B44F5" w14:textId="5F2630AF" w:rsidR="00710B31" w:rsidRDefault="00710B31" w:rsidP="00710B31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c</w:t>
      </w:r>
      <w:r w:rsidR="00F51954" w:rsidRPr="00710B31">
        <w:rPr>
          <w:rFonts w:asciiTheme="minorHAnsi" w:hAnsiTheme="minorHAnsi" w:cstheme="minorHAnsi"/>
          <w:sz w:val="22"/>
          <w:szCs w:val="22"/>
        </w:rPr>
        <w:t xml:space="preserve">ompetition will operate on 12 Rounds with Semi’s &amp; Grand Finals being played on the same night (this can be changed unless stated). If a season did not have a washout, then finals will be brought forward a week in place of the washout week. </w:t>
      </w:r>
    </w:p>
    <w:p w14:paraId="65EF0CF3" w14:textId="77777777" w:rsidR="00710B31" w:rsidRDefault="00F51954" w:rsidP="00710B31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 xml:space="preserve">If a washout round is washed out, then it will be cancelled. </w:t>
      </w:r>
    </w:p>
    <w:p w14:paraId="68069C6E" w14:textId="77109A20" w:rsidR="00710B31" w:rsidRDefault="00F51954" w:rsidP="00710B31">
      <w:pPr>
        <w:pStyle w:val="ListParagraph"/>
        <w:numPr>
          <w:ilvl w:val="0"/>
          <w:numId w:val="8"/>
        </w:numPr>
        <w:ind w:left="714" w:hanging="357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>If semi-finals are washed out, one week will be allowed to be a washout but if it is then</w:t>
      </w:r>
      <w:r w:rsidR="00710B31">
        <w:rPr>
          <w:rFonts w:asciiTheme="minorHAnsi" w:hAnsiTheme="minorHAnsi" w:cstheme="minorHAnsi"/>
          <w:sz w:val="22"/>
          <w:szCs w:val="22"/>
        </w:rPr>
        <w:t xml:space="preserve"> </w:t>
      </w:r>
      <w:r w:rsidRPr="00710B31">
        <w:rPr>
          <w:rFonts w:asciiTheme="minorHAnsi" w:hAnsiTheme="minorHAnsi" w:cstheme="minorHAnsi"/>
          <w:sz w:val="22"/>
          <w:szCs w:val="22"/>
        </w:rPr>
        <w:t>washed out a second week, the teams coming 1</w:t>
      </w:r>
      <w:proofErr w:type="spellStart"/>
      <w:r w:rsidRPr="00710B31">
        <w:rPr>
          <w:rFonts w:asciiTheme="minorHAnsi" w:hAnsiTheme="minorHAnsi" w:cstheme="minorHAnsi"/>
          <w:position w:val="8"/>
          <w:sz w:val="22"/>
          <w:szCs w:val="22"/>
        </w:rPr>
        <w:t>st</w:t>
      </w:r>
      <w:proofErr w:type="spellEnd"/>
      <w:r w:rsidRPr="00710B31">
        <w:rPr>
          <w:rFonts w:asciiTheme="minorHAnsi" w:hAnsiTheme="minorHAnsi" w:cstheme="minorHAnsi"/>
          <w:position w:val="8"/>
          <w:sz w:val="22"/>
          <w:szCs w:val="22"/>
        </w:rPr>
        <w:t xml:space="preserve"> </w:t>
      </w:r>
      <w:r w:rsidRPr="00710B31">
        <w:rPr>
          <w:rFonts w:asciiTheme="minorHAnsi" w:hAnsiTheme="minorHAnsi" w:cstheme="minorHAnsi"/>
          <w:sz w:val="22"/>
          <w:szCs w:val="22"/>
        </w:rPr>
        <w:t>&amp; 2</w:t>
      </w:r>
      <w:proofErr w:type="spellStart"/>
      <w:r w:rsidRPr="00710B31">
        <w:rPr>
          <w:rFonts w:asciiTheme="minorHAnsi" w:hAnsiTheme="minorHAnsi" w:cstheme="minorHAnsi"/>
          <w:position w:val="8"/>
          <w:sz w:val="22"/>
          <w:szCs w:val="22"/>
        </w:rPr>
        <w:t>nd</w:t>
      </w:r>
      <w:proofErr w:type="spellEnd"/>
      <w:r w:rsidRPr="00710B31">
        <w:rPr>
          <w:rFonts w:asciiTheme="minorHAnsi" w:hAnsiTheme="minorHAnsi" w:cstheme="minorHAnsi"/>
          <w:position w:val="8"/>
          <w:sz w:val="22"/>
          <w:szCs w:val="22"/>
        </w:rPr>
        <w:t xml:space="preserve"> </w:t>
      </w:r>
      <w:r w:rsidRPr="00710B31">
        <w:rPr>
          <w:rFonts w:asciiTheme="minorHAnsi" w:hAnsiTheme="minorHAnsi" w:cstheme="minorHAnsi"/>
          <w:sz w:val="22"/>
          <w:szCs w:val="22"/>
        </w:rPr>
        <w:t xml:space="preserve">will go straight to Grand Final. If the Grand Final is washed out, one week will be allowed but if it is then washed out a second week, the team coming first on the ladder will automatically win. </w:t>
      </w:r>
    </w:p>
    <w:p w14:paraId="39B8F10E" w14:textId="77777777" w:rsidR="00710B31" w:rsidRDefault="00F51954" w:rsidP="00710B31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 xml:space="preserve">If games are called off due to wet weather, delegates will be messaged to be notified along with a post going up in the </w:t>
      </w:r>
      <w:r w:rsidRPr="00710B31">
        <w:rPr>
          <w:rFonts w:asciiTheme="minorHAnsi" w:hAnsiTheme="minorHAnsi" w:cstheme="minorHAnsi"/>
          <w:b/>
          <w:bCs/>
          <w:sz w:val="22"/>
          <w:szCs w:val="22"/>
        </w:rPr>
        <w:t>Sydney City Oztag Facebook group</w:t>
      </w:r>
      <w:r w:rsidRPr="00710B31">
        <w:rPr>
          <w:rFonts w:asciiTheme="minorHAnsi" w:hAnsiTheme="minorHAnsi" w:cstheme="minorHAnsi"/>
          <w:sz w:val="22"/>
          <w:szCs w:val="22"/>
        </w:rPr>
        <w:t xml:space="preserve">. The website will also be updated. </w:t>
      </w:r>
    </w:p>
    <w:p w14:paraId="3909E645" w14:textId="0FD763F4" w:rsidR="00710B31" w:rsidRDefault="00F51954" w:rsidP="00710B31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 xml:space="preserve">Any forfeits are to be messaged to </w:t>
      </w:r>
      <w:proofErr w:type="spellStart"/>
      <w:r w:rsidRPr="00710B31">
        <w:rPr>
          <w:rFonts w:asciiTheme="minorHAnsi" w:hAnsiTheme="minorHAnsi" w:cstheme="minorHAnsi"/>
          <w:sz w:val="22"/>
          <w:szCs w:val="22"/>
        </w:rPr>
        <w:t>Sivasaran</w:t>
      </w:r>
      <w:proofErr w:type="spellEnd"/>
      <w:r w:rsidRPr="00710B3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710B31">
        <w:rPr>
          <w:rFonts w:asciiTheme="minorHAnsi" w:hAnsiTheme="minorHAnsi" w:cstheme="minorHAnsi"/>
          <w:sz w:val="22"/>
          <w:szCs w:val="22"/>
        </w:rPr>
        <w:t>Sooriakumar</w:t>
      </w:r>
      <w:proofErr w:type="spellEnd"/>
      <w:r w:rsidRPr="00710B31">
        <w:rPr>
          <w:rFonts w:asciiTheme="minorHAnsi" w:hAnsiTheme="minorHAnsi" w:cstheme="minorHAnsi"/>
          <w:sz w:val="22"/>
          <w:szCs w:val="22"/>
        </w:rPr>
        <w:t xml:space="preserve"> prior to </w:t>
      </w:r>
      <w:r w:rsidR="00FA3D36" w:rsidRPr="00710B31">
        <w:rPr>
          <w:rFonts w:asciiTheme="minorHAnsi" w:hAnsiTheme="minorHAnsi" w:cstheme="minorHAnsi"/>
          <w:sz w:val="22"/>
          <w:szCs w:val="22"/>
        </w:rPr>
        <w:t>4</w:t>
      </w:r>
      <w:r w:rsidR="00710B31">
        <w:rPr>
          <w:rFonts w:asciiTheme="minorHAnsi" w:hAnsiTheme="minorHAnsi" w:cstheme="minorHAnsi"/>
          <w:sz w:val="22"/>
          <w:szCs w:val="22"/>
        </w:rPr>
        <w:t xml:space="preserve"> </w:t>
      </w:r>
      <w:r w:rsidRPr="00710B31">
        <w:rPr>
          <w:rFonts w:asciiTheme="minorHAnsi" w:hAnsiTheme="minorHAnsi" w:cstheme="minorHAnsi"/>
          <w:sz w:val="22"/>
          <w:szCs w:val="22"/>
        </w:rPr>
        <w:t xml:space="preserve">pm on the day of your competition game. No forfeit will be accepted via </w:t>
      </w:r>
      <w:r w:rsidR="00710B31">
        <w:rPr>
          <w:rFonts w:asciiTheme="minorHAnsi" w:hAnsiTheme="minorHAnsi" w:cstheme="minorHAnsi"/>
          <w:sz w:val="22"/>
          <w:szCs w:val="22"/>
        </w:rPr>
        <w:t>F</w:t>
      </w:r>
      <w:r w:rsidRPr="00710B31">
        <w:rPr>
          <w:rFonts w:asciiTheme="minorHAnsi" w:hAnsiTheme="minorHAnsi" w:cstheme="minorHAnsi"/>
          <w:sz w:val="22"/>
          <w:szCs w:val="22"/>
        </w:rPr>
        <w:t xml:space="preserve">acebook message or post. </w:t>
      </w:r>
    </w:p>
    <w:p w14:paraId="1BDD990C" w14:textId="55223C64" w:rsidR="00710B31" w:rsidRDefault="00F51954" w:rsidP="00710B31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 xml:space="preserve">If you forfeit with reasonable time meaning before </w:t>
      </w:r>
      <w:r w:rsidR="00FA3D36" w:rsidRPr="00710B31">
        <w:rPr>
          <w:rFonts w:asciiTheme="minorHAnsi" w:hAnsiTheme="minorHAnsi" w:cstheme="minorHAnsi"/>
          <w:sz w:val="22"/>
          <w:szCs w:val="22"/>
        </w:rPr>
        <w:t>4</w:t>
      </w:r>
      <w:r w:rsidR="00710B31">
        <w:rPr>
          <w:rFonts w:asciiTheme="minorHAnsi" w:hAnsiTheme="minorHAnsi" w:cstheme="minorHAnsi"/>
          <w:sz w:val="22"/>
          <w:szCs w:val="22"/>
        </w:rPr>
        <w:t xml:space="preserve"> </w:t>
      </w:r>
      <w:r w:rsidRPr="00710B31">
        <w:rPr>
          <w:rFonts w:asciiTheme="minorHAnsi" w:hAnsiTheme="minorHAnsi" w:cstheme="minorHAnsi"/>
          <w:sz w:val="22"/>
          <w:szCs w:val="22"/>
        </w:rPr>
        <w:t xml:space="preserve">pm, there will be no penalty &amp; </w:t>
      </w:r>
      <w:proofErr w:type="gramStart"/>
      <w:r w:rsidRPr="00710B31">
        <w:rPr>
          <w:rFonts w:asciiTheme="minorHAnsi" w:hAnsiTheme="minorHAnsi" w:cstheme="minorHAnsi"/>
          <w:sz w:val="22"/>
          <w:szCs w:val="22"/>
        </w:rPr>
        <w:t>no</w:t>
      </w:r>
      <w:proofErr w:type="gramEnd"/>
      <w:r w:rsidRPr="00710B31">
        <w:rPr>
          <w:rFonts w:asciiTheme="minorHAnsi" w:hAnsiTheme="minorHAnsi" w:cstheme="minorHAnsi"/>
          <w:sz w:val="22"/>
          <w:szCs w:val="22"/>
        </w:rPr>
        <w:t xml:space="preserve"> fine placed on your team. </w:t>
      </w:r>
    </w:p>
    <w:p w14:paraId="584D9BBE" w14:textId="77777777" w:rsidR="00710B31" w:rsidRDefault="00F51954" w:rsidP="00710B31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 xml:space="preserve">As of Round </w:t>
      </w:r>
      <w:r w:rsidR="002835DB" w:rsidRPr="00710B31">
        <w:rPr>
          <w:rFonts w:asciiTheme="minorHAnsi" w:hAnsiTheme="minorHAnsi" w:cstheme="minorHAnsi"/>
          <w:sz w:val="22"/>
          <w:szCs w:val="22"/>
        </w:rPr>
        <w:t>1</w:t>
      </w:r>
      <w:r w:rsidRPr="00710B31">
        <w:rPr>
          <w:rFonts w:asciiTheme="minorHAnsi" w:hAnsiTheme="minorHAnsi" w:cstheme="minorHAnsi"/>
          <w:sz w:val="22"/>
          <w:szCs w:val="22"/>
        </w:rPr>
        <w:t xml:space="preserve">, any team that is found to have an unregistered player on the field at any given time will lose the match instantly. Both the player &amp; delegate of that team will receive a </w:t>
      </w:r>
      <w:proofErr w:type="gramStart"/>
      <w:r w:rsidRPr="00710B31">
        <w:rPr>
          <w:rFonts w:asciiTheme="minorHAnsi" w:hAnsiTheme="minorHAnsi" w:cstheme="minorHAnsi"/>
          <w:sz w:val="22"/>
          <w:szCs w:val="22"/>
        </w:rPr>
        <w:t>2 match</w:t>
      </w:r>
      <w:proofErr w:type="gramEnd"/>
      <w:r w:rsidRPr="00710B31">
        <w:rPr>
          <w:rFonts w:asciiTheme="minorHAnsi" w:hAnsiTheme="minorHAnsi" w:cstheme="minorHAnsi"/>
          <w:sz w:val="22"/>
          <w:szCs w:val="22"/>
        </w:rPr>
        <w:t xml:space="preserve"> suspension while the team will also have a </w:t>
      </w:r>
      <w:r w:rsidR="002835DB" w:rsidRPr="00710B31">
        <w:rPr>
          <w:rFonts w:asciiTheme="minorHAnsi" w:hAnsiTheme="minorHAnsi" w:cstheme="minorHAnsi"/>
          <w:sz w:val="22"/>
          <w:szCs w:val="22"/>
        </w:rPr>
        <w:t>5</w:t>
      </w:r>
      <w:r w:rsidRPr="00710B31">
        <w:rPr>
          <w:rFonts w:asciiTheme="minorHAnsi" w:hAnsiTheme="minorHAnsi" w:cstheme="minorHAnsi"/>
          <w:sz w:val="22"/>
          <w:szCs w:val="22"/>
        </w:rPr>
        <w:t xml:space="preserve"> point deduction on the ladder for committing this offence.</w:t>
      </w:r>
    </w:p>
    <w:p w14:paraId="6B6F9339" w14:textId="77777777" w:rsidR="00710B31" w:rsidRDefault="00F51954" w:rsidP="00710B31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 xml:space="preserve">As a courtesy to all players involved in the competition, please be at the field 10 minutes before the game commences so that all games can run accordingly to time. </w:t>
      </w:r>
    </w:p>
    <w:p w14:paraId="2B504A5D" w14:textId="77777777" w:rsidR="00710B31" w:rsidRDefault="00F51954" w:rsidP="00710B31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 xml:space="preserve">All players are required to sign in before each game. If you arrive late then you are to go straight to your game &amp; sign in with the referee. All players when signing in must print their name, date of birth &amp; jersey number. </w:t>
      </w:r>
    </w:p>
    <w:p w14:paraId="06A9C8FA" w14:textId="6CA8090E" w:rsidR="00F51954" w:rsidRPr="00710B31" w:rsidRDefault="00F51954" w:rsidP="00710B31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>The referee during each game will count how many players have taken the field &amp; this must match up with how many sign</w:t>
      </w:r>
      <w:r w:rsidR="00710B31">
        <w:rPr>
          <w:rFonts w:asciiTheme="minorHAnsi" w:hAnsiTheme="minorHAnsi" w:cstheme="minorHAnsi"/>
          <w:sz w:val="22"/>
          <w:szCs w:val="22"/>
        </w:rPr>
        <w:t>s</w:t>
      </w:r>
      <w:r w:rsidRPr="00710B31">
        <w:rPr>
          <w:rFonts w:asciiTheme="minorHAnsi" w:hAnsiTheme="minorHAnsi" w:cstheme="minorHAnsi"/>
          <w:sz w:val="22"/>
          <w:szCs w:val="22"/>
        </w:rPr>
        <w:t xml:space="preserve"> in. If </w:t>
      </w:r>
      <w:r w:rsidR="00710B31">
        <w:rPr>
          <w:rFonts w:asciiTheme="minorHAnsi" w:hAnsiTheme="minorHAnsi" w:cstheme="minorHAnsi"/>
          <w:sz w:val="22"/>
          <w:szCs w:val="22"/>
        </w:rPr>
        <w:t>more players</w:t>
      </w:r>
      <w:r w:rsidRPr="00710B31">
        <w:rPr>
          <w:rFonts w:asciiTheme="minorHAnsi" w:hAnsiTheme="minorHAnsi" w:cstheme="minorHAnsi"/>
          <w:sz w:val="22"/>
          <w:szCs w:val="22"/>
        </w:rPr>
        <w:t xml:space="preserve"> have taken the field th</w:t>
      </w:r>
      <w:r w:rsidR="00710B31">
        <w:rPr>
          <w:rFonts w:asciiTheme="minorHAnsi" w:hAnsiTheme="minorHAnsi" w:cstheme="minorHAnsi"/>
          <w:sz w:val="22"/>
          <w:szCs w:val="22"/>
        </w:rPr>
        <w:t>a</w:t>
      </w:r>
      <w:r w:rsidRPr="00710B31">
        <w:rPr>
          <w:rFonts w:asciiTheme="minorHAnsi" w:hAnsiTheme="minorHAnsi" w:cstheme="minorHAnsi"/>
          <w:sz w:val="22"/>
          <w:szCs w:val="22"/>
        </w:rPr>
        <w:t xml:space="preserve">n what has signed in, it will be deemed that the team has had an unregistered player on the field. Due to this, the game will go down as a forfeit &amp; the team will be warned about this. </w:t>
      </w:r>
    </w:p>
    <w:p w14:paraId="3A8FDFEF" w14:textId="08A587D7" w:rsidR="00F51954" w:rsidRPr="00710B31" w:rsidRDefault="00F51954" w:rsidP="00F51954">
      <w:pPr>
        <w:spacing w:before="100" w:beforeAutospacing="1" w:after="100" w:afterAutospacing="1"/>
        <w:ind w:left="720"/>
        <w:jc w:val="center"/>
        <w:rPr>
          <w:rFonts w:asciiTheme="minorHAnsi" w:hAnsiTheme="minorHAnsi" w:cstheme="minorHAnsi"/>
          <w:sz w:val="28"/>
          <w:szCs w:val="28"/>
        </w:rPr>
      </w:pPr>
      <w:r w:rsidRPr="00710B31">
        <w:rPr>
          <w:rFonts w:asciiTheme="minorHAnsi" w:hAnsiTheme="minorHAnsi" w:cstheme="minorHAnsi"/>
          <w:b/>
          <w:bCs/>
          <w:color w:val="FF0000"/>
          <w:sz w:val="28"/>
          <w:szCs w:val="28"/>
        </w:rPr>
        <w:t>ON FIELD OFFENCES:</w:t>
      </w:r>
    </w:p>
    <w:p w14:paraId="3C8EA7BF" w14:textId="425414D6" w:rsidR="00F51954" w:rsidRPr="00710B31" w:rsidRDefault="00F51954" w:rsidP="00F51954">
      <w:pPr>
        <w:numPr>
          <w:ilvl w:val="0"/>
          <w:numId w:val="5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>All players that are sin</w:t>
      </w:r>
      <w:r w:rsidR="00710B31">
        <w:rPr>
          <w:rFonts w:asciiTheme="minorHAnsi" w:hAnsiTheme="minorHAnsi" w:cstheme="minorHAnsi"/>
          <w:sz w:val="22"/>
          <w:szCs w:val="22"/>
        </w:rPr>
        <w:t>-</w:t>
      </w:r>
      <w:r w:rsidRPr="00710B31">
        <w:rPr>
          <w:rFonts w:asciiTheme="minorHAnsi" w:hAnsiTheme="minorHAnsi" w:cstheme="minorHAnsi"/>
          <w:sz w:val="22"/>
          <w:szCs w:val="22"/>
        </w:rPr>
        <w:t xml:space="preserve">binned are to go straight to the oppositions try line. It is up to the referee’s discretion when the player returns to the field (there is no set time limit). </w:t>
      </w:r>
    </w:p>
    <w:p w14:paraId="47C60EA5" w14:textId="2EB03C18" w:rsidR="00F51954" w:rsidRPr="00710B31" w:rsidRDefault="00F51954" w:rsidP="00F51954">
      <w:pPr>
        <w:numPr>
          <w:ilvl w:val="0"/>
          <w:numId w:val="5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 xml:space="preserve">Any player who is </w:t>
      </w:r>
      <w:r w:rsidRPr="00710B31">
        <w:rPr>
          <w:rFonts w:asciiTheme="minorHAnsi" w:hAnsiTheme="minorHAnsi" w:cstheme="minorHAnsi"/>
          <w:b/>
          <w:bCs/>
          <w:sz w:val="22"/>
          <w:szCs w:val="22"/>
        </w:rPr>
        <w:t xml:space="preserve">SENT OFF </w:t>
      </w:r>
      <w:r w:rsidRPr="00710B31">
        <w:rPr>
          <w:rFonts w:asciiTheme="minorHAnsi" w:hAnsiTheme="minorHAnsi" w:cstheme="minorHAnsi"/>
          <w:sz w:val="22"/>
          <w:szCs w:val="22"/>
        </w:rPr>
        <w:t>will be given an automatic 1 game suspension. With the possibility of mo</w:t>
      </w:r>
      <w:r w:rsidRPr="004F5AC0">
        <w:rPr>
          <w:rFonts w:asciiTheme="minorHAnsi" w:hAnsiTheme="minorHAnsi" w:cstheme="minorHAnsi"/>
          <w:sz w:val="22"/>
          <w:szCs w:val="22"/>
        </w:rPr>
        <w:t xml:space="preserve">re games </w:t>
      </w:r>
      <w:r w:rsidR="00710B31" w:rsidRPr="004F5AC0">
        <w:rPr>
          <w:rFonts w:asciiTheme="minorHAnsi" w:hAnsiTheme="minorHAnsi" w:cstheme="minorHAnsi"/>
          <w:sz w:val="22"/>
          <w:szCs w:val="22"/>
        </w:rPr>
        <w:t xml:space="preserve">being </w:t>
      </w:r>
      <w:r w:rsidRPr="004F5AC0">
        <w:rPr>
          <w:rFonts w:asciiTheme="minorHAnsi" w:hAnsiTheme="minorHAnsi" w:cstheme="minorHAnsi"/>
          <w:sz w:val="22"/>
          <w:szCs w:val="22"/>
        </w:rPr>
        <w:t>handed down as a suspension after a review.</w:t>
      </w:r>
      <w:r w:rsidRPr="00710B31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42CBBFE" w14:textId="6D65515E" w:rsidR="00F51954" w:rsidRPr="00710B31" w:rsidRDefault="00F51954" w:rsidP="00F51954">
      <w:pPr>
        <w:numPr>
          <w:ilvl w:val="0"/>
          <w:numId w:val="5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lastRenderedPageBreak/>
        <w:t xml:space="preserve">Any player that is found to throw punches, kicking, running in (deemed as a threat) will be given an automatic </w:t>
      </w:r>
      <w:r w:rsidRPr="00710B31">
        <w:rPr>
          <w:rFonts w:asciiTheme="minorHAnsi" w:hAnsiTheme="minorHAnsi" w:cstheme="minorHAnsi"/>
          <w:b/>
          <w:bCs/>
          <w:sz w:val="22"/>
          <w:szCs w:val="22"/>
        </w:rPr>
        <w:t>6 games suspension</w:t>
      </w:r>
      <w:r w:rsidRPr="00710B31">
        <w:rPr>
          <w:rFonts w:asciiTheme="minorHAnsi" w:hAnsiTheme="minorHAnsi" w:cstheme="minorHAnsi"/>
          <w:sz w:val="22"/>
          <w:szCs w:val="22"/>
        </w:rPr>
        <w:t xml:space="preserve">. Both team delegates will be required to submit a report on the incident along with the referee. After a review has been conducted, a longer suspension may be handed down including a competition ban that will be reported to Australian Oztag. This will be </w:t>
      </w:r>
      <w:r w:rsidR="00710B31">
        <w:rPr>
          <w:rFonts w:asciiTheme="minorHAnsi" w:hAnsiTheme="minorHAnsi" w:cstheme="minorHAnsi"/>
          <w:sz w:val="22"/>
          <w:szCs w:val="22"/>
        </w:rPr>
        <w:t>at</w:t>
      </w:r>
      <w:r w:rsidRPr="00710B31">
        <w:rPr>
          <w:rFonts w:asciiTheme="minorHAnsi" w:hAnsiTheme="minorHAnsi" w:cstheme="minorHAnsi"/>
          <w:sz w:val="22"/>
          <w:szCs w:val="22"/>
        </w:rPr>
        <w:t xml:space="preserve"> the competition coordinators discretion. </w:t>
      </w:r>
    </w:p>
    <w:p w14:paraId="2EE15633" w14:textId="41532695" w:rsidR="00F51954" w:rsidRPr="00710B31" w:rsidRDefault="00F51954" w:rsidP="00F51954">
      <w:pPr>
        <w:numPr>
          <w:ilvl w:val="0"/>
          <w:numId w:val="5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>Any sledging or fo</w:t>
      </w:r>
      <w:r w:rsidR="00710B31">
        <w:rPr>
          <w:rFonts w:asciiTheme="minorHAnsi" w:hAnsiTheme="minorHAnsi" w:cstheme="minorHAnsi"/>
          <w:sz w:val="22"/>
          <w:szCs w:val="22"/>
        </w:rPr>
        <w:t>u</w:t>
      </w:r>
      <w:r w:rsidRPr="00710B31">
        <w:rPr>
          <w:rFonts w:asciiTheme="minorHAnsi" w:hAnsiTheme="minorHAnsi" w:cstheme="minorHAnsi"/>
          <w:sz w:val="22"/>
          <w:szCs w:val="22"/>
        </w:rPr>
        <w:t xml:space="preserve">l language on </w:t>
      </w:r>
      <w:r w:rsidR="00710B31">
        <w:rPr>
          <w:rFonts w:asciiTheme="minorHAnsi" w:hAnsiTheme="minorHAnsi" w:cstheme="minorHAnsi"/>
          <w:sz w:val="22"/>
          <w:szCs w:val="22"/>
        </w:rPr>
        <w:t xml:space="preserve">the </w:t>
      </w:r>
      <w:r w:rsidRPr="00710B31">
        <w:rPr>
          <w:rFonts w:asciiTheme="minorHAnsi" w:hAnsiTheme="minorHAnsi" w:cstheme="minorHAnsi"/>
          <w:sz w:val="22"/>
          <w:szCs w:val="22"/>
        </w:rPr>
        <w:t xml:space="preserve">field will first result in a penalty, </w:t>
      </w:r>
      <w:r w:rsidR="00710B31">
        <w:rPr>
          <w:rFonts w:asciiTheme="minorHAnsi" w:hAnsiTheme="minorHAnsi" w:cstheme="minorHAnsi"/>
          <w:sz w:val="22"/>
          <w:szCs w:val="22"/>
        </w:rPr>
        <w:t xml:space="preserve">the </w:t>
      </w:r>
      <w:r w:rsidRPr="00710B31">
        <w:rPr>
          <w:rFonts w:asciiTheme="minorHAnsi" w:hAnsiTheme="minorHAnsi" w:cstheme="minorHAnsi"/>
          <w:sz w:val="22"/>
          <w:szCs w:val="22"/>
        </w:rPr>
        <w:t xml:space="preserve">second time will be a </w:t>
      </w:r>
      <w:r w:rsidRPr="00710B31">
        <w:rPr>
          <w:rFonts w:asciiTheme="minorHAnsi" w:hAnsiTheme="minorHAnsi" w:cstheme="minorHAnsi"/>
          <w:b/>
          <w:bCs/>
          <w:sz w:val="22"/>
          <w:szCs w:val="22"/>
        </w:rPr>
        <w:t>send-off</w:t>
      </w:r>
      <w:r w:rsidRPr="00710B31">
        <w:rPr>
          <w:rFonts w:asciiTheme="minorHAnsi" w:hAnsiTheme="minorHAnsi" w:cstheme="minorHAnsi"/>
          <w:sz w:val="22"/>
          <w:szCs w:val="22"/>
        </w:rPr>
        <w:t>.</w:t>
      </w:r>
    </w:p>
    <w:p w14:paraId="1334AFE8" w14:textId="4F0A9215" w:rsidR="00F51954" w:rsidRPr="00710B31" w:rsidRDefault="00F51954" w:rsidP="00F51954">
      <w:pPr>
        <w:spacing w:before="100" w:beforeAutospacing="1" w:after="100" w:afterAutospacing="1"/>
        <w:ind w:left="720"/>
        <w:jc w:val="center"/>
        <w:rPr>
          <w:rFonts w:asciiTheme="minorHAnsi" w:hAnsiTheme="minorHAnsi" w:cstheme="minorHAnsi"/>
          <w:sz w:val="28"/>
          <w:szCs w:val="28"/>
        </w:rPr>
      </w:pPr>
      <w:r w:rsidRPr="00710B31">
        <w:rPr>
          <w:rFonts w:asciiTheme="minorHAnsi" w:hAnsiTheme="minorHAnsi" w:cstheme="minorHAnsi"/>
          <w:b/>
          <w:bCs/>
          <w:color w:val="FF0000"/>
          <w:sz w:val="28"/>
          <w:szCs w:val="28"/>
        </w:rPr>
        <w:t>INJURIES:</w:t>
      </w:r>
    </w:p>
    <w:p w14:paraId="4B26FE39" w14:textId="224763D2" w:rsidR="00F51954" w:rsidRPr="00710B31" w:rsidRDefault="00F51954" w:rsidP="00F51954">
      <w:pPr>
        <w:numPr>
          <w:ilvl w:val="0"/>
          <w:numId w:val="5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 xml:space="preserve">All injuries are to be reported to the referee in which he will take your details down as a report. An injury report will then need to be sent to </w:t>
      </w:r>
      <w:r w:rsidRPr="00710B31">
        <w:rPr>
          <w:rFonts w:asciiTheme="minorHAnsi" w:hAnsiTheme="minorHAnsi" w:cstheme="minorHAnsi"/>
          <w:color w:val="0000FF"/>
          <w:sz w:val="22"/>
          <w:szCs w:val="22"/>
        </w:rPr>
        <w:t xml:space="preserve">siva@sydneyoztag.com.au </w:t>
      </w:r>
      <w:r w:rsidRPr="00710B31">
        <w:rPr>
          <w:rFonts w:asciiTheme="minorHAnsi" w:hAnsiTheme="minorHAnsi" w:cstheme="minorHAnsi"/>
          <w:sz w:val="22"/>
          <w:szCs w:val="22"/>
        </w:rPr>
        <w:t xml:space="preserve">as a history log of what took place. </w:t>
      </w:r>
    </w:p>
    <w:p w14:paraId="59D398A0" w14:textId="60CF3943" w:rsidR="00F51954" w:rsidRPr="00710B31" w:rsidRDefault="00F51954" w:rsidP="00F51954">
      <w:pPr>
        <w:spacing w:before="100" w:beforeAutospacing="1" w:after="100" w:afterAutospacing="1"/>
        <w:ind w:left="720"/>
        <w:jc w:val="center"/>
        <w:rPr>
          <w:rFonts w:asciiTheme="minorHAnsi" w:hAnsiTheme="minorHAnsi" w:cstheme="minorHAnsi"/>
          <w:b/>
          <w:bCs/>
          <w:color w:val="FF0000"/>
          <w:sz w:val="28"/>
          <w:szCs w:val="28"/>
        </w:rPr>
      </w:pPr>
      <w:r w:rsidRPr="00710B31">
        <w:rPr>
          <w:rFonts w:asciiTheme="minorHAnsi" w:hAnsiTheme="minorHAnsi" w:cstheme="minorHAnsi"/>
          <w:b/>
          <w:bCs/>
          <w:color w:val="FF0000"/>
          <w:sz w:val="28"/>
          <w:szCs w:val="28"/>
        </w:rPr>
        <w:t>Fill-Ins:</w:t>
      </w:r>
    </w:p>
    <w:p w14:paraId="1C98AACA" w14:textId="77777777" w:rsidR="00710B31" w:rsidRPr="00710B31" w:rsidRDefault="00F51954" w:rsidP="00710B31">
      <w:pPr>
        <w:pStyle w:val="ListParagraph"/>
        <w:numPr>
          <w:ilvl w:val="0"/>
          <w:numId w:val="10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 xml:space="preserve">If you are short on players for a game and require a </w:t>
      </w:r>
      <w:proofErr w:type="gramStart"/>
      <w:r w:rsidRPr="00710B31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fill</w:t>
      </w:r>
      <w:r w:rsidR="00710B31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-</w:t>
      </w:r>
      <w:r w:rsidRPr="00710B31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in</w:t>
      </w:r>
      <w:proofErr w:type="gramEnd"/>
      <w:r w:rsidRPr="00710B31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 xml:space="preserve"> please come to the admin area</w:t>
      </w:r>
      <w:r w:rsidR="00710B31" w:rsidRPr="00710B31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 xml:space="preserve"> </w:t>
      </w:r>
      <w:r w:rsidRPr="00710B31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prior to your game. It will be a $10 fee for that player (this can</w:t>
      </w:r>
      <w:r w:rsidR="00710B31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’</w:t>
      </w:r>
      <w:r w:rsidRPr="00710B31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t be done during finals).</w:t>
      </w:r>
    </w:p>
    <w:p w14:paraId="4D1D7771" w14:textId="79B129AC" w:rsidR="00FA3D36" w:rsidRPr="00710B31" w:rsidRDefault="00F51954" w:rsidP="00710B31">
      <w:pPr>
        <w:pStyle w:val="ListParagraph"/>
        <w:numPr>
          <w:ilvl w:val="0"/>
          <w:numId w:val="10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Random spot checks will be conducted throughout the season. If caught using a fill</w:t>
      </w:r>
      <w:r w:rsidR="00710B31" w:rsidRPr="00710B31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-</w:t>
      </w:r>
      <w:r w:rsidRPr="00710B31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in; it will result in the delegate receiving a suspension for 2 weeks and the player 1 week along with a</w:t>
      </w:r>
      <w:r w:rsidR="00710B31" w:rsidRPr="00710B31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 xml:space="preserve"> </w:t>
      </w:r>
      <w:r w:rsidRPr="00710B31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loss for that round with possible competition point deductions for breaking competition rules. The use of a fill</w:t>
      </w:r>
      <w:r w:rsidR="00710B31" w:rsidRPr="00710B31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>-</w:t>
      </w:r>
      <w:r w:rsidRPr="00710B31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FFFFF"/>
        </w:rPr>
        <w:t xml:space="preserve">in will result in the opposition starting 1-0 </w:t>
      </w:r>
    </w:p>
    <w:p w14:paraId="795B5C49" w14:textId="77777777" w:rsidR="00FA3D36" w:rsidRPr="00710B31" w:rsidRDefault="00FA3D36" w:rsidP="00FA3D36">
      <w:pPr>
        <w:pStyle w:val="ListParagraph"/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</w:p>
    <w:p w14:paraId="60589492" w14:textId="77777777" w:rsidR="00FA3D36" w:rsidRPr="00710B31" w:rsidRDefault="00FA3D36" w:rsidP="00FA3D36">
      <w:pPr>
        <w:pStyle w:val="ListParagraph"/>
        <w:spacing w:before="100" w:beforeAutospacing="1" w:after="100" w:afterAutospacing="1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10F8EDC8" w14:textId="41488ACB" w:rsidR="00F51954" w:rsidRPr="00710B31" w:rsidRDefault="00F51954" w:rsidP="00FA3D36">
      <w:pPr>
        <w:pStyle w:val="ListParagraph"/>
        <w:spacing w:before="100" w:beforeAutospacing="1" w:after="100" w:afterAutospacing="1"/>
        <w:jc w:val="center"/>
        <w:rPr>
          <w:rFonts w:asciiTheme="minorHAnsi" w:hAnsiTheme="minorHAnsi" w:cstheme="minorHAnsi"/>
          <w:sz w:val="28"/>
          <w:szCs w:val="28"/>
        </w:rPr>
      </w:pPr>
      <w:r w:rsidRPr="00710B31">
        <w:rPr>
          <w:rFonts w:asciiTheme="minorHAnsi" w:hAnsiTheme="minorHAnsi" w:cstheme="minorHAnsi"/>
          <w:b/>
          <w:bCs/>
          <w:color w:val="FF0000"/>
          <w:sz w:val="28"/>
          <w:szCs w:val="28"/>
        </w:rPr>
        <w:t>COMPLAINTS:</w:t>
      </w:r>
    </w:p>
    <w:p w14:paraId="38C6D1A5" w14:textId="4C2635B2" w:rsidR="00F51954" w:rsidRPr="00710B31" w:rsidRDefault="00F51954" w:rsidP="00710B31">
      <w:pPr>
        <w:pStyle w:val="ListParagraph"/>
        <w:numPr>
          <w:ilvl w:val="0"/>
          <w:numId w:val="10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 xml:space="preserve">All complaints are to be written up &amp; emailed to </w:t>
      </w:r>
      <w:r w:rsidRPr="00710B31">
        <w:rPr>
          <w:rFonts w:asciiTheme="minorHAnsi" w:hAnsiTheme="minorHAnsi" w:cstheme="minorHAnsi"/>
          <w:color w:val="0000FF"/>
          <w:sz w:val="22"/>
          <w:szCs w:val="22"/>
        </w:rPr>
        <w:t xml:space="preserve">siva@sydneyoztag.com.au </w:t>
      </w:r>
      <w:r w:rsidRPr="00710B31">
        <w:rPr>
          <w:rFonts w:asciiTheme="minorHAnsi" w:hAnsiTheme="minorHAnsi" w:cstheme="minorHAnsi"/>
          <w:sz w:val="22"/>
          <w:szCs w:val="22"/>
        </w:rPr>
        <w:t xml:space="preserve">within 2 days of the offence. </w:t>
      </w:r>
    </w:p>
    <w:p w14:paraId="57BC824F" w14:textId="1BCC5485" w:rsidR="00F51954" w:rsidRPr="00710B31" w:rsidRDefault="00F51954" w:rsidP="00156017">
      <w:pPr>
        <w:spacing w:before="100" w:beforeAutospacing="1" w:after="100" w:afterAutospacing="1"/>
        <w:ind w:left="720"/>
        <w:jc w:val="center"/>
        <w:rPr>
          <w:rFonts w:asciiTheme="minorHAnsi" w:hAnsiTheme="minorHAnsi" w:cstheme="minorHAnsi"/>
        </w:rPr>
      </w:pPr>
      <w:r w:rsidRPr="00710B31">
        <w:rPr>
          <w:rFonts w:asciiTheme="minorHAnsi" w:hAnsiTheme="minorHAnsi" w:cstheme="minorHAnsi"/>
          <w:b/>
          <w:bCs/>
          <w:i/>
          <w:iCs/>
          <w:sz w:val="52"/>
          <w:szCs w:val="52"/>
        </w:rPr>
        <w:t>“Get Tagged...You’ll Love it!”</w:t>
      </w:r>
    </w:p>
    <w:p w14:paraId="75DFF720" w14:textId="08D33F6C" w:rsidR="00F51954" w:rsidRPr="00710B31" w:rsidRDefault="00F51954" w:rsidP="00156017">
      <w:pPr>
        <w:spacing w:before="100" w:beforeAutospacing="1" w:after="100" w:afterAutospacing="1"/>
        <w:jc w:val="center"/>
        <w:rPr>
          <w:rFonts w:asciiTheme="minorHAnsi" w:hAnsiTheme="minorHAnsi" w:cstheme="minorHAnsi"/>
          <w:sz w:val="22"/>
          <w:szCs w:val="22"/>
        </w:rPr>
      </w:pPr>
      <w:r w:rsidRPr="00710B31">
        <w:rPr>
          <w:rFonts w:asciiTheme="minorHAnsi" w:hAnsiTheme="minorHAnsi" w:cstheme="minorHAnsi"/>
          <w:sz w:val="22"/>
          <w:szCs w:val="22"/>
        </w:rPr>
        <w:t>Competition Rules &amp; Regulations are subject to change at any time and will be notified accordingly</w:t>
      </w:r>
    </w:p>
    <w:p w14:paraId="2C186C14" w14:textId="77777777" w:rsidR="00F96E2C" w:rsidRDefault="00F96E2C"/>
    <w:sectPr w:rsidR="00F96E2C" w:rsidSect="00D637C6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E1118A"/>
    <w:multiLevelType w:val="hybridMultilevel"/>
    <w:tmpl w:val="1346D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77CCC"/>
    <w:multiLevelType w:val="multilevel"/>
    <w:tmpl w:val="C1E63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4E4900"/>
    <w:multiLevelType w:val="hybridMultilevel"/>
    <w:tmpl w:val="81E0D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A67B94"/>
    <w:multiLevelType w:val="multilevel"/>
    <w:tmpl w:val="70B09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D180786"/>
    <w:multiLevelType w:val="hybridMultilevel"/>
    <w:tmpl w:val="6818CF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FF0080"/>
    <w:multiLevelType w:val="hybridMultilevel"/>
    <w:tmpl w:val="C97C3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C25414"/>
    <w:multiLevelType w:val="multilevel"/>
    <w:tmpl w:val="AED4A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FC0201B"/>
    <w:multiLevelType w:val="hybridMultilevel"/>
    <w:tmpl w:val="D0C017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513225"/>
    <w:multiLevelType w:val="multilevel"/>
    <w:tmpl w:val="E0000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AB24C3F"/>
    <w:multiLevelType w:val="multilevel"/>
    <w:tmpl w:val="81DEB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1"/>
  </w:num>
  <w:num w:numId="5">
    <w:abstractNumId w:val="9"/>
  </w:num>
  <w:num w:numId="6">
    <w:abstractNumId w:val="2"/>
  </w:num>
  <w:num w:numId="7">
    <w:abstractNumId w:val="5"/>
  </w:num>
  <w:num w:numId="8">
    <w:abstractNumId w:val="7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TaxtDAzMbAwNLdQ0lEKTi0uzszPAykwrAUA++S9cCwAAAA="/>
  </w:docVars>
  <w:rsids>
    <w:rsidRoot w:val="00F51954"/>
    <w:rsid w:val="0000009C"/>
    <w:rsid w:val="00156017"/>
    <w:rsid w:val="002835DB"/>
    <w:rsid w:val="004F5AC0"/>
    <w:rsid w:val="00710B31"/>
    <w:rsid w:val="00907C36"/>
    <w:rsid w:val="00D613D3"/>
    <w:rsid w:val="00D637C6"/>
    <w:rsid w:val="00F20453"/>
    <w:rsid w:val="00F51954"/>
    <w:rsid w:val="00F96E2C"/>
    <w:rsid w:val="00FA3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E827F"/>
  <w15:chartTrackingRefBased/>
  <w15:docId w15:val="{E084BFC3-E76D-8F4F-9723-F8A3B0D85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954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51954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F519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5A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5A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53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0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0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08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45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53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95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982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3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90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37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210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odfellowssports.com.a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55</Words>
  <Characters>601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fedel kassem</cp:lastModifiedBy>
  <cp:revision>3</cp:revision>
  <dcterms:created xsi:type="dcterms:W3CDTF">2021-10-28T00:35:00Z</dcterms:created>
  <dcterms:modified xsi:type="dcterms:W3CDTF">2021-10-28T00:37:00Z</dcterms:modified>
</cp:coreProperties>
</file>